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3128C" w14:textId="064DAC96" w:rsidR="006B2785" w:rsidRDefault="00826027" w:rsidP="00DE0508">
      <w:pPr>
        <w:pStyle w:val="1"/>
      </w:pPr>
      <w:r>
        <w:rPr>
          <w:rFonts w:hint="eastAsia"/>
        </w:rPr>
        <w:t>编译OpenCV附加模块（</w:t>
      </w:r>
      <w:proofErr w:type="spellStart"/>
      <w:r>
        <w:rPr>
          <w:rFonts w:hint="eastAsia"/>
        </w:rPr>
        <w:t>C</w:t>
      </w:r>
      <w:r w:rsidRPr="00826027">
        <w:t>ontrib</w:t>
      </w:r>
      <w:proofErr w:type="spellEnd"/>
      <w:r>
        <w:t xml:space="preserve"> </w:t>
      </w:r>
      <w:r>
        <w:rPr>
          <w:rFonts w:hint="eastAsia"/>
        </w:rPr>
        <w:t>Modules）</w:t>
      </w:r>
    </w:p>
    <w:p w14:paraId="6CE2A731" w14:textId="418B2F09" w:rsidR="00826027" w:rsidRDefault="00826027" w:rsidP="00826027">
      <w:pPr>
        <w:pStyle w:val="2"/>
      </w:pPr>
      <w:r>
        <w:rPr>
          <w:rFonts w:hint="eastAsia"/>
        </w:rPr>
        <w:t>0.</w:t>
      </w:r>
      <w:r>
        <w:t xml:space="preserve"> </w:t>
      </w:r>
      <w:r>
        <w:rPr>
          <w:rFonts w:hint="eastAsia"/>
        </w:rPr>
        <w:t>准备工作</w:t>
      </w:r>
    </w:p>
    <w:p w14:paraId="139834F5" w14:textId="5546258D" w:rsidR="00826027" w:rsidRDefault="00826027" w:rsidP="00826027">
      <w:r>
        <w:rPr>
          <w:rFonts w:hint="eastAsia"/>
        </w:rPr>
        <w:t>下载OpenCV源文件包（以OpenCV3.</w:t>
      </w:r>
      <w:r>
        <w:t>4.5</w:t>
      </w:r>
      <w:r>
        <w:rPr>
          <w:rFonts w:hint="eastAsia"/>
        </w:rPr>
        <w:t>为例）</w:t>
      </w:r>
      <w:r w:rsidRPr="00826027">
        <w:t>https://github.com/opencv</w:t>
      </w:r>
    </w:p>
    <w:p w14:paraId="6352B1AA" w14:textId="1D4E0BEB" w:rsidR="00F84F84" w:rsidRDefault="00826027" w:rsidP="00826027">
      <w:r>
        <w:rPr>
          <w:rFonts w:hint="eastAsia"/>
        </w:rPr>
        <w:t>主包：</w:t>
      </w:r>
      <w:r w:rsidR="009151A2">
        <w:fldChar w:fldCharType="begin"/>
      </w:r>
      <w:r w:rsidR="009151A2">
        <w:instrText xml:space="preserve"> HYPERLINK "https://github.com/opencv/opencv/tree/3.4.5" </w:instrText>
      </w:r>
      <w:r w:rsidR="009151A2">
        <w:fldChar w:fldCharType="separate"/>
      </w:r>
      <w:r w:rsidR="00F84F84" w:rsidRPr="00812FCA">
        <w:rPr>
          <w:rStyle w:val="a3"/>
        </w:rPr>
        <w:t>https://github.com/opencv/opencv/tree/3.4.5</w:t>
      </w:r>
      <w:r w:rsidR="009151A2">
        <w:rPr>
          <w:rStyle w:val="a3"/>
        </w:rPr>
        <w:fldChar w:fldCharType="end"/>
      </w:r>
    </w:p>
    <w:p w14:paraId="33EBCF72" w14:textId="3DC5F0D8" w:rsidR="00826027" w:rsidRDefault="00826027" w:rsidP="00826027">
      <w:r>
        <w:rPr>
          <w:rFonts w:hint="eastAsia"/>
        </w:rPr>
        <w:t>附加包：</w:t>
      </w:r>
      <w:r w:rsidR="009151A2">
        <w:fldChar w:fldCharType="begin"/>
      </w:r>
      <w:r w:rsidR="009151A2">
        <w:instrText xml:space="preserve"> HYPERLINK "https://github.com/opencv/opencv_contrib/tree/3.4.5" </w:instrText>
      </w:r>
      <w:r w:rsidR="009151A2">
        <w:fldChar w:fldCharType="separate"/>
      </w:r>
      <w:r w:rsidR="00F84F84" w:rsidRPr="00812FCA">
        <w:rPr>
          <w:rStyle w:val="a3"/>
        </w:rPr>
        <w:t>https://github.com/opencv/opencv_contrib/tree/3.4.5</w:t>
      </w:r>
      <w:r w:rsidR="009151A2">
        <w:rPr>
          <w:rStyle w:val="a3"/>
        </w:rPr>
        <w:fldChar w:fldCharType="end"/>
      </w:r>
    </w:p>
    <w:p w14:paraId="581FDF9C" w14:textId="6018E3F4" w:rsidR="00F84F84" w:rsidRDefault="00F84F84" w:rsidP="00826027">
      <w:proofErr w:type="spellStart"/>
      <w:r w:rsidRPr="00F84F84">
        <w:t>cmake-gui</w:t>
      </w:r>
      <w:proofErr w:type="spellEnd"/>
      <w:r w:rsidRPr="00F84F84">
        <w:t>工具：</w:t>
      </w:r>
      <w:r w:rsidR="009151A2">
        <w:fldChar w:fldCharType="begin"/>
      </w:r>
      <w:r w:rsidR="009151A2">
        <w:instrText xml:space="preserve"> HYPERLINK "http://www.cmake.org/cmake/resources/software.html" </w:instrText>
      </w:r>
      <w:r w:rsidR="009151A2">
        <w:fldChar w:fldCharType="separate"/>
      </w:r>
      <w:r w:rsidRPr="00812FCA">
        <w:rPr>
          <w:rStyle w:val="a3"/>
        </w:rPr>
        <w:t>http://www.cmake.org/cmake/resources/software.html</w:t>
      </w:r>
      <w:r w:rsidR="009151A2">
        <w:rPr>
          <w:rStyle w:val="a3"/>
        </w:rPr>
        <w:fldChar w:fldCharType="end"/>
      </w:r>
    </w:p>
    <w:p w14:paraId="35EE00BA" w14:textId="04179566" w:rsidR="007C107F" w:rsidRDefault="007C107F" w:rsidP="00826027">
      <w:r>
        <w:rPr>
          <w:rFonts w:hint="eastAsia"/>
        </w:rPr>
        <w:t>安装</w:t>
      </w:r>
      <w:proofErr w:type="spellStart"/>
      <w:r w:rsidRPr="00F84F84">
        <w:t>cmake-gui</w:t>
      </w:r>
      <w:proofErr w:type="spellEnd"/>
      <w:r w:rsidR="006529DD">
        <w:rPr>
          <w:rFonts w:hint="eastAsia"/>
        </w:rPr>
        <w:t>（以3.</w:t>
      </w:r>
      <w:r w:rsidR="006E549E">
        <w:t>14</w:t>
      </w:r>
      <w:r w:rsidR="006529DD">
        <w:t>.</w:t>
      </w:r>
      <w:r w:rsidR="006E549E">
        <w:t>1</w:t>
      </w:r>
      <w:r w:rsidR="006529DD">
        <w:rPr>
          <w:rFonts w:hint="eastAsia"/>
        </w:rPr>
        <w:t>为例）</w:t>
      </w:r>
    </w:p>
    <w:p w14:paraId="3F2FDE1E" w14:textId="1C03554C" w:rsidR="00B62C3D" w:rsidRDefault="00B62C3D" w:rsidP="00BE7BC6">
      <w:r>
        <w:rPr>
          <w:noProof/>
        </w:rPr>
        <w:drawing>
          <wp:inline distT="0" distB="0" distL="0" distR="0" wp14:anchorId="46EC0546" wp14:editId="241EC39B">
            <wp:extent cx="5274310" cy="115887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9CFDC" w14:textId="329676B1" w:rsidR="00F84F84" w:rsidRDefault="00F84F84" w:rsidP="00F84F84">
      <w:pPr>
        <w:pStyle w:val="2"/>
      </w:pPr>
      <w:r>
        <w:rPr>
          <w:rFonts w:hint="eastAsia"/>
        </w:rPr>
        <w:t>1.</w:t>
      </w:r>
      <w:r>
        <w:t xml:space="preserve"> </w:t>
      </w:r>
      <w:proofErr w:type="spellStart"/>
      <w:r w:rsidR="007C107F" w:rsidRPr="007C107F">
        <w:t>cmake</w:t>
      </w:r>
      <w:proofErr w:type="spellEnd"/>
      <w:r w:rsidR="007C107F" w:rsidRPr="007C107F">
        <w:t>生成OpenCV.sln</w:t>
      </w:r>
    </w:p>
    <w:p w14:paraId="4024CE51" w14:textId="77CCB04A" w:rsidR="00F84F84" w:rsidRDefault="00A04B47" w:rsidP="00826027">
      <w:proofErr w:type="gramStart"/>
      <w:r>
        <w:rPr>
          <w:rFonts w:hint="eastAsia"/>
        </w:rPr>
        <w:t>选择</w:t>
      </w:r>
      <w:r w:rsidR="00BE7BC6">
        <w:rPr>
          <w:rFonts w:hint="eastAsia"/>
        </w:rPr>
        <w:t>主包目录</w:t>
      </w:r>
      <w:proofErr w:type="gramEnd"/>
      <w:r w:rsidR="00BE7BC6">
        <w:rPr>
          <w:rFonts w:hint="eastAsia"/>
        </w:rPr>
        <w:t>和生成编译包的目录</w:t>
      </w:r>
    </w:p>
    <w:p w14:paraId="0293EC57" w14:textId="27A13CAE" w:rsidR="00BE7BC6" w:rsidRDefault="006E549E" w:rsidP="00BE7BC6">
      <w:pPr>
        <w:jc w:val="center"/>
      </w:pPr>
      <w:r>
        <w:rPr>
          <w:noProof/>
        </w:rPr>
        <w:drawing>
          <wp:inline distT="0" distB="0" distL="0" distR="0" wp14:anchorId="6FA19A2D" wp14:editId="66A2D510">
            <wp:extent cx="5274310" cy="1464310"/>
            <wp:effectExtent l="0" t="0" r="254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369D" w14:textId="0A7D6A82" w:rsidR="00BE7BC6" w:rsidRDefault="00BE7BC6" w:rsidP="00BE7BC6">
      <w:pPr>
        <w:jc w:val="left"/>
      </w:pPr>
      <w:r>
        <w:rPr>
          <w:rFonts w:hint="eastAsia"/>
        </w:rPr>
        <w:t>点击“Generate”生成编译文件</w:t>
      </w:r>
      <w:r w:rsidR="00382C17" w:rsidRPr="00382C17">
        <w:t>OpenCV.sln</w:t>
      </w:r>
      <w:r w:rsidR="00F560C8">
        <w:rPr>
          <w:rFonts w:hint="eastAsia"/>
        </w:rPr>
        <w:t>，选择VC的版本（以Visual</w:t>
      </w:r>
      <w:r w:rsidR="00F560C8">
        <w:t xml:space="preserve"> </w:t>
      </w:r>
      <w:r w:rsidR="00F560C8">
        <w:rPr>
          <w:rFonts w:hint="eastAsia"/>
        </w:rPr>
        <w:t>Studio</w:t>
      </w:r>
      <w:r w:rsidR="00F560C8">
        <w:t xml:space="preserve"> </w:t>
      </w:r>
      <w:r w:rsidR="00F560C8">
        <w:rPr>
          <w:rFonts w:hint="eastAsia"/>
        </w:rPr>
        <w:t>2013为例）</w:t>
      </w:r>
    </w:p>
    <w:p w14:paraId="18B8D7DD" w14:textId="7096199D" w:rsidR="00F560C8" w:rsidRDefault="00F560C8" w:rsidP="00F560C8">
      <w:pPr>
        <w:jc w:val="center"/>
      </w:pPr>
      <w:r>
        <w:rPr>
          <w:noProof/>
        </w:rPr>
        <w:drawing>
          <wp:inline distT="0" distB="0" distL="0" distR="0" wp14:anchorId="596B6F19" wp14:editId="73251474">
            <wp:extent cx="2974340" cy="270771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98274" cy="272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197F7" w14:textId="50E67618" w:rsidR="006E549E" w:rsidRDefault="006E549E" w:rsidP="00F560C8">
      <w:pPr>
        <w:jc w:val="center"/>
      </w:pPr>
      <w:r>
        <w:rPr>
          <w:noProof/>
        </w:rPr>
        <w:lastRenderedPageBreak/>
        <w:drawing>
          <wp:inline distT="0" distB="0" distL="0" distR="0" wp14:anchorId="344D5D85" wp14:editId="7569B3C9">
            <wp:extent cx="5274310" cy="5485271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1244"/>
                    <a:stretch/>
                  </pic:blipFill>
                  <pic:spPr bwMode="auto">
                    <a:xfrm>
                      <a:off x="0" y="0"/>
                      <a:ext cx="5274310" cy="5485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5123F3" w14:textId="0FD4C4FF" w:rsidR="00362B5F" w:rsidRDefault="00362B5F" w:rsidP="00F560C8">
      <w:pPr>
        <w:jc w:val="center"/>
      </w:pPr>
    </w:p>
    <w:p w14:paraId="374067E7" w14:textId="77777777" w:rsidR="004A0B93" w:rsidRDefault="00405709" w:rsidP="00405709">
      <w:pPr>
        <w:jc w:val="left"/>
      </w:pPr>
      <w:r w:rsidRPr="000B1928">
        <w:t>第一次编译完成之后，我们需要将额外的</w:t>
      </w:r>
      <w:proofErr w:type="spellStart"/>
      <w:r w:rsidRPr="000B1928">
        <w:t>opencv_contrib</w:t>
      </w:r>
      <w:proofErr w:type="spellEnd"/>
      <w:r w:rsidRPr="000B1928">
        <w:t>加到工程中进行第二次编译，在配置表中找到</w:t>
      </w:r>
      <w:r w:rsidR="004A0B93">
        <w:rPr>
          <w:rFonts w:hint="eastAsia"/>
        </w:rPr>
        <w:t>：</w:t>
      </w:r>
    </w:p>
    <w:p w14:paraId="6CCD83CD" w14:textId="137E2417" w:rsidR="00405709" w:rsidRDefault="00405709" w:rsidP="00405709">
      <w:pPr>
        <w:jc w:val="left"/>
      </w:pPr>
      <w:r w:rsidRPr="000B1928">
        <w:t>“OPENCV_EXTRA_MODULES_PATH”,设置其参数值为</w:t>
      </w:r>
      <w:proofErr w:type="spellStart"/>
      <w:r w:rsidRPr="000B1928">
        <w:t>open_contrib</w:t>
      </w:r>
      <w:proofErr w:type="spellEnd"/>
      <w:r w:rsidRPr="000B1928">
        <w:t>源码包中的mod</w:t>
      </w:r>
      <w:r w:rsidR="006E549E" w:rsidRPr="000B1928">
        <w:t>u</w:t>
      </w:r>
      <w:r w:rsidRPr="000B1928">
        <w:t>les目录“C:\opencv345\source\opencv_contrib-3.4.5</w:t>
      </w:r>
      <w:r w:rsidR="006E549E" w:rsidRPr="000B1928">
        <w:t>\modules</w:t>
      </w:r>
      <w:r w:rsidRPr="000B1928">
        <w:t>”</w:t>
      </w:r>
      <w:r w:rsidR="004A0B93">
        <w:rPr>
          <w:rFonts w:hint="eastAsia"/>
        </w:rPr>
        <w:t>；</w:t>
      </w:r>
    </w:p>
    <w:p w14:paraId="693B461E" w14:textId="607FFBD9" w:rsidR="004A0B93" w:rsidRPr="000B1928" w:rsidRDefault="004A0B93" w:rsidP="00405709">
      <w:pPr>
        <w:jc w:val="left"/>
      </w:pPr>
      <w:r>
        <w:rPr>
          <w:rFonts w:hint="eastAsia"/>
        </w:rPr>
        <w:t>勾选“OPENCV_</w:t>
      </w:r>
      <w:r>
        <w:t>ENABLE_NONFREE</w:t>
      </w:r>
      <w:r>
        <w:rPr>
          <w:rFonts w:hint="eastAsia"/>
        </w:rPr>
        <w:t>”,</w:t>
      </w:r>
      <w:r>
        <w:t xml:space="preserve"> </w:t>
      </w:r>
      <w:r>
        <w:rPr>
          <w:rFonts w:hint="eastAsia"/>
        </w:rPr>
        <w:t>开启专利限制算法功能；</w:t>
      </w:r>
    </w:p>
    <w:p w14:paraId="627033E9" w14:textId="5804A171" w:rsidR="005F7913" w:rsidRDefault="004A0B93" w:rsidP="004A0B93">
      <w:pPr>
        <w:jc w:val="center"/>
      </w:pPr>
      <w:r w:rsidRPr="004A0B93">
        <w:rPr>
          <w:noProof/>
        </w:rPr>
        <w:lastRenderedPageBreak/>
        <w:drawing>
          <wp:inline distT="0" distB="0" distL="0" distR="0" wp14:anchorId="47B9EC8E" wp14:editId="31AD14D3">
            <wp:extent cx="4960620" cy="58521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585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F3DEF" w14:textId="16F78622" w:rsidR="00BD395B" w:rsidRDefault="00BD395B" w:rsidP="00405709">
      <w:pPr>
        <w:jc w:val="left"/>
      </w:pPr>
      <w:r>
        <w:rPr>
          <w:rFonts w:hint="eastAsia"/>
        </w:rPr>
        <w:t>点击Configure，更新配置信息</w:t>
      </w:r>
      <w:r w:rsidR="00C00623">
        <w:rPr>
          <w:rFonts w:hint="eastAsia"/>
        </w:rPr>
        <w:t>。配置完成后会出现附加的模块信息</w:t>
      </w:r>
    </w:p>
    <w:p w14:paraId="5E459D0D" w14:textId="01296386" w:rsidR="00C00623" w:rsidRDefault="00C00623" w:rsidP="00405709">
      <w:pPr>
        <w:jc w:val="left"/>
      </w:pPr>
      <w:r>
        <w:rPr>
          <w:noProof/>
        </w:rPr>
        <w:lastRenderedPageBreak/>
        <w:drawing>
          <wp:inline distT="0" distB="0" distL="0" distR="0" wp14:anchorId="7526033A" wp14:editId="500E4272">
            <wp:extent cx="5274310" cy="576072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BB318" w14:textId="5FF5D633" w:rsidR="00652393" w:rsidRDefault="00652393" w:rsidP="00405709">
      <w:pPr>
        <w:jc w:val="left"/>
      </w:pPr>
      <w:r>
        <w:rPr>
          <w:rFonts w:hint="eastAsia"/>
        </w:rPr>
        <w:t>再次点击“Generate”生成带附加模块的编译文件“</w:t>
      </w:r>
      <w:r w:rsidRPr="00382C17">
        <w:t>OpenCV.sln</w:t>
      </w:r>
      <w:r>
        <w:rPr>
          <w:rFonts w:hint="eastAsia"/>
        </w:rPr>
        <w:t>”</w:t>
      </w:r>
    </w:p>
    <w:p w14:paraId="75274E6C" w14:textId="37643D77" w:rsidR="00C04907" w:rsidRDefault="00C04907" w:rsidP="00405709">
      <w:pPr>
        <w:jc w:val="left"/>
      </w:pPr>
      <w:r>
        <w:rPr>
          <w:noProof/>
        </w:rPr>
        <w:lastRenderedPageBreak/>
        <w:drawing>
          <wp:inline distT="0" distB="0" distL="0" distR="0" wp14:anchorId="4B1ECD22" wp14:editId="7A4F0E16">
            <wp:extent cx="5292782" cy="2952066"/>
            <wp:effectExtent l="0" t="0" r="3175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33448" b="34008"/>
                    <a:stretch/>
                  </pic:blipFill>
                  <pic:spPr bwMode="auto">
                    <a:xfrm>
                      <a:off x="0" y="0"/>
                      <a:ext cx="5333297" cy="29746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6C80A" w14:textId="58C565A9" w:rsidR="006C1EE2" w:rsidRDefault="006C1EE2" w:rsidP="00405709">
      <w:pPr>
        <w:jc w:val="left"/>
      </w:pPr>
      <w:r>
        <w:rPr>
          <w:rFonts w:hint="eastAsia"/>
        </w:rPr>
        <w:t>VS2013打开“</w:t>
      </w:r>
      <w:r w:rsidRPr="00382C17">
        <w:t>OpenCV.sln</w:t>
      </w:r>
      <w:r>
        <w:rPr>
          <w:rFonts w:hint="eastAsia"/>
        </w:rPr>
        <w:t>”工程</w:t>
      </w:r>
    </w:p>
    <w:p w14:paraId="27D9F5EA" w14:textId="1A1CA9B2" w:rsidR="006C1EE2" w:rsidRDefault="006C1EE2" w:rsidP="006C1EE2">
      <w:pPr>
        <w:jc w:val="center"/>
      </w:pPr>
      <w:r>
        <w:rPr>
          <w:noProof/>
        </w:rPr>
        <w:drawing>
          <wp:inline distT="0" distB="0" distL="0" distR="0" wp14:anchorId="3380132E" wp14:editId="62B0EE4A">
            <wp:extent cx="2536483" cy="54890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51061" cy="5520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6D613" w14:textId="2FE1386E" w:rsidR="00A57DE2" w:rsidRDefault="003A20B1" w:rsidP="00A57DE2">
      <w:pPr>
        <w:jc w:val="left"/>
      </w:pPr>
      <w:proofErr w:type="spellStart"/>
      <w:r w:rsidRPr="003A20B1">
        <w:lastRenderedPageBreak/>
        <w:t>CMakeTargets</w:t>
      </w:r>
      <w:proofErr w:type="spellEnd"/>
      <w:r w:rsidRPr="003A20B1">
        <w:t>下的INSTALL上右键-&gt;生成</w:t>
      </w:r>
      <w:r w:rsidR="00A57DE2">
        <w:rPr>
          <w:rFonts w:hint="eastAsia"/>
        </w:rPr>
        <w:t>，</w:t>
      </w:r>
      <w:r w:rsidR="00BA29CE">
        <w:rPr>
          <w:rFonts w:hint="eastAsia"/>
        </w:rPr>
        <w:t>开始</w:t>
      </w:r>
      <w:r w:rsidR="00A57DE2">
        <w:rPr>
          <w:rFonts w:hint="eastAsia"/>
        </w:rPr>
        <w:t>编译文件</w:t>
      </w:r>
      <w:r w:rsidR="00BA29CE">
        <w:rPr>
          <w:rFonts w:hint="eastAsia"/>
        </w:rPr>
        <w:t>。如果顺利，应提示所有都成功。</w:t>
      </w:r>
    </w:p>
    <w:p w14:paraId="30634A23" w14:textId="4352298A" w:rsidR="006C1EE2" w:rsidRDefault="0077081C" w:rsidP="006C1EE2">
      <w:pPr>
        <w:jc w:val="left"/>
      </w:pPr>
      <w:r>
        <w:rPr>
          <w:noProof/>
        </w:rPr>
        <w:drawing>
          <wp:inline distT="0" distB="0" distL="0" distR="0" wp14:anchorId="55E12460" wp14:editId="2585612B">
            <wp:extent cx="5274310" cy="29533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0681A" w14:textId="0A769201" w:rsidR="0054055C" w:rsidRDefault="0054055C" w:rsidP="006C1EE2">
      <w:pPr>
        <w:jc w:val="left"/>
      </w:pPr>
    </w:p>
    <w:p w14:paraId="2225EF01" w14:textId="27CBF12B" w:rsidR="003E310D" w:rsidRDefault="003E310D" w:rsidP="003E310D">
      <w:pPr>
        <w:pStyle w:val="2"/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配置新环境</w:t>
      </w:r>
    </w:p>
    <w:p w14:paraId="7A18BD19" w14:textId="02D8C9C3" w:rsidR="0054055C" w:rsidRDefault="0054055C" w:rsidP="0054055C">
      <w:pPr>
        <w:jc w:val="left"/>
      </w:pPr>
      <w:r>
        <w:rPr>
          <w:rFonts w:hint="eastAsia"/>
        </w:rPr>
        <w:t>将生成文件目录中i</w:t>
      </w:r>
      <w:r>
        <w:t>nstall</w:t>
      </w:r>
      <w:r>
        <w:rPr>
          <w:rFonts w:hint="eastAsia"/>
        </w:rPr>
        <w:t>文件</w:t>
      </w:r>
      <w:r w:rsidR="007970A5">
        <w:rPr>
          <w:rFonts w:hint="eastAsia"/>
        </w:rPr>
        <w:t>夹</w:t>
      </w:r>
      <w:r>
        <w:rPr>
          <w:rFonts w:hint="eastAsia"/>
        </w:rPr>
        <w:t>拷贝</w:t>
      </w:r>
      <w:proofErr w:type="gramStart"/>
      <w:r>
        <w:rPr>
          <w:rFonts w:hint="eastAsia"/>
        </w:rPr>
        <w:t>至相应</w:t>
      </w:r>
      <w:proofErr w:type="gramEnd"/>
      <w:r>
        <w:rPr>
          <w:rFonts w:hint="eastAsia"/>
        </w:rPr>
        <w:t>的路径并更改名称为“ope</w:t>
      </w:r>
      <w:r>
        <w:t>ncvextra345</w:t>
      </w:r>
      <w:r>
        <w:rPr>
          <w:rFonts w:hint="eastAsia"/>
        </w:rPr>
        <w:t>”</w:t>
      </w:r>
      <w:r w:rsidR="007D0E42">
        <w:rPr>
          <w:rFonts w:hint="eastAsia"/>
        </w:rPr>
        <w:t>，并</w:t>
      </w:r>
      <w:r>
        <w:rPr>
          <w:rFonts w:hint="eastAsia"/>
        </w:rPr>
        <w:t>重新配置O</w:t>
      </w:r>
      <w:r>
        <w:t>penCV</w:t>
      </w:r>
      <w:r>
        <w:rPr>
          <w:rFonts w:hint="eastAsia"/>
        </w:rPr>
        <w:t>环境</w:t>
      </w:r>
      <w:r w:rsidR="007D0E42">
        <w:rPr>
          <w:rFonts w:hint="eastAsia"/>
        </w:rPr>
        <w:t>。</w:t>
      </w:r>
      <w:r w:rsidR="009151A2">
        <w:rPr>
          <w:rFonts w:hint="eastAsia"/>
        </w:rPr>
        <w:t xml:space="preserve"> </w:t>
      </w:r>
    </w:p>
    <w:p w14:paraId="4A30B4F5" w14:textId="77777777" w:rsidR="00BA29CE" w:rsidRPr="00BD395B" w:rsidRDefault="00BA29CE" w:rsidP="006C1EE2">
      <w:pPr>
        <w:jc w:val="left"/>
      </w:pPr>
    </w:p>
    <w:sectPr w:rsidR="00BA29CE" w:rsidRPr="00BD395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LEwsjQ0NzSyNLVU0lEKTi0uzszPAykwqQUAts/N5iwAAAA="/>
  </w:docVars>
  <w:rsids>
    <w:rsidRoot w:val="008A3C1D"/>
    <w:rsid w:val="000005ED"/>
    <w:rsid w:val="00005B88"/>
    <w:rsid w:val="0000683B"/>
    <w:rsid w:val="00007A8E"/>
    <w:rsid w:val="00013A62"/>
    <w:rsid w:val="00014706"/>
    <w:rsid w:val="00014958"/>
    <w:rsid w:val="000203BD"/>
    <w:rsid w:val="00021320"/>
    <w:rsid w:val="00026823"/>
    <w:rsid w:val="00031BBF"/>
    <w:rsid w:val="00035029"/>
    <w:rsid w:val="00074E87"/>
    <w:rsid w:val="00082A20"/>
    <w:rsid w:val="00083AFF"/>
    <w:rsid w:val="00092BE8"/>
    <w:rsid w:val="00094E6F"/>
    <w:rsid w:val="00095C54"/>
    <w:rsid w:val="00096583"/>
    <w:rsid w:val="00096CBE"/>
    <w:rsid w:val="000A3AEF"/>
    <w:rsid w:val="000A6223"/>
    <w:rsid w:val="000B1928"/>
    <w:rsid w:val="000B24CF"/>
    <w:rsid w:val="000B2CF1"/>
    <w:rsid w:val="000B51E8"/>
    <w:rsid w:val="000C0433"/>
    <w:rsid w:val="000C4B6F"/>
    <w:rsid w:val="000C6304"/>
    <w:rsid w:val="000C7ECF"/>
    <w:rsid w:val="000D08E8"/>
    <w:rsid w:val="000E30BB"/>
    <w:rsid w:val="000E3467"/>
    <w:rsid w:val="000F2F48"/>
    <w:rsid w:val="00100D7D"/>
    <w:rsid w:val="001017D9"/>
    <w:rsid w:val="00101993"/>
    <w:rsid w:val="00106329"/>
    <w:rsid w:val="00107E05"/>
    <w:rsid w:val="00114400"/>
    <w:rsid w:val="001169FE"/>
    <w:rsid w:val="0012551F"/>
    <w:rsid w:val="001256F1"/>
    <w:rsid w:val="00143763"/>
    <w:rsid w:val="0014389D"/>
    <w:rsid w:val="001540C9"/>
    <w:rsid w:val="0016758F"/>
    <w:rsid w:val="00182258"/>
    <w:rsid w:val="00183D28"/>
    <w:rsid w:val="00185928"/>
    <w:rsid w:val="00186F20"/>
    <w:rsid w:val="001905C1"/>
    <w:rsid w:val="001930C0"/>
    <w:rsid w:val="001A08A5"/>
    <w:rsid w:val="001A1B02"/>
    <w:rsid w:val="001A1F85"/>
    <w:rsid w:val="001A341D"/>
    <w:rsid w:val="001B6BA5"/>
    <w:rsid w:val="001B7598"/>
    <w:rsid w:val="001C1166"/>
    <w:rsid w:val="001C245B"/>
    <w:rsid w:val="001C7CD3"/>
    <w:rsid w:val="001E5F63"/>
    <w:rsid w:val="001E7372"/>
    <w:rsid w:val="001F2883"/>
    <w:rsid w:val="002077A3"/>
    <w:rsid w:val="00207D90"/>
    <w:rsid w:val="00211CD0"/>
    <w:rsid w:val="00211E18"/>
    <w:rsid w:val="0021226A"/>
    <w:rsid w:val="0021510F"/>
    <w:rsid w:val="00217CB4"/>
    <w:rsid w:val="00221205"/>
    <w:rsid w:val="0022252D"/>
    <w:rsid w:val="00225932"/>
    <w:rsid w:val="00227ED9"/>
    <w:rsid w:val="002354A4"/>
    <w:rsid w:val="00241700"/>
    <w:rsid w:val="0024196E"/>
    <w:rsid w:val="00242C54"/>
    <w:rsid w:val="00245EC4"/>
    <w:rsid w:val="00250EFD"/>
    <w:rsid w:val="00253014"/>
    <w:rsid w:val="00266E0F"/>
    <w:rsid w:val="0026774D"/>
    <w:rsid w:val="00273D8E"/>
    <w:rsid w:val="002A72A1"/>
    <w:rsid w:val="002B099A"/>
    <w:rsid w:val="002B0C5E"/>
    <w:rsid w:val="002C1995"/>
    <w:rsid w:val="002C34A6"/>
    <w:rsid w:val="002E1FCF"/>
    <w:rsid w:val="002E49A5"/>
    <w:rsid w:val="002E4A61"/>
    <w:rsid w:val="002E63EC"/>
    <w:rsid w:val="002E6DB5"/>
    <w:rsid w:val="002F0F2C"/>
    <w:rsid w:val="0030097C"/>
    <w:rsid w:val="00310F1A"/>
    <w:rsid w:val="00314B12"/>
    <w:rsid w:val="00315771"/>
    <w:rsid w:val="0031590E"/>
    <w:rsid w:val="0033145A"/>
    <w:rsid w:val="00332CD1"/>
    <w:rsid w:val="003364A4"/>
    <w:rsid w:val="00336566"/>
    <w:rsid w:val="0033663E"/>
    <w:rsid w:val="00343596"/>
    <w:rsid w:val="003437EA"/>
    <w:rsid w:val="00344E29"/>
    <w:rsid w:val="00346F60"/>
    <w:rsid w:val="00362B5F"/>
    <w:rsid w:val="00370620"/>
    <w:rsid w:val="00373DA5"/>
    <w:rsid w:val="00376752"/>
    <w:rsid w:val="00382C17"/>
    <w:rsid w:val="00390B19"/>
    <w:rsid w:val="00391BD1"/>
    <w:rsid w:val="00396F1F"/>
    <w:rsid w:val="003A20B1"/>
    <w:rsid w:val="003B0638"/>
    <w:rsid w:val="003B0B63"/>
    <w:rsid w:val="003B1E2C"/>
    <w:rsid w:val="003B634A"/>
    <w:rsid w:val="003C08EF"/>
    <w:rsid w:val="003C0ED0"/>
    <w:rsid w:val="003C523B"/>
    <w:rsid w:val="003D7B16"/>
    <w:rsid w:val="003E310D"/>
    <w:rsid w:val="003E7339"/>
    <w:rsid w:val="003E7F64"/>
    <w:rsid w:val="003F7642"/>
    <w:rsid w:val="00405709"/>
    <w:rsid w:val="004070A3"/>
    <w:rsid w:val="00442E98"/>
    <w:rsid w:val="00445A32"/>
    <w:rsid w:val="00446E0F"/>
    <w:rsid w:val="00451E6C"/>
    <w:rsid w:val="00456402"/>
    <w:rsid w:val="00457AA6"/>
    <w:rsid w:val="00460CC5"/>
    <w:rsid w:val="0046138D"/>
    <w:rsid w:val="004650D3"/>
    <w:rsid w:val="00470788"/>
    <w:rsid w:val="00474AC3"/>
    <w:rsid w:val="00477190"/>
    <w:rsid w:val="004817E8"/>
    <w:rsid w:val="00486F84"/>
    <w:rsid w:val="004A0B93"/>
    <w:rsid w:val="004A1F50"/>
    <w:rsid w:val="004A6A93"/>
    <w:rsid w:val="004B3D8C"/>
    <w:rsid w:val="004C0C8A"/>
    <w:rsid w:val="004C68D5"/>
    <w:rsid w:val="004D0B37"/>
    <w:rsid w:val="004E0CAE"/>
    <w:rsid w:val="004E6491"/>
    <w:rsid w:val="004F069D"/>
    <w:rsid w:val="004F33AA"/>
    <w:rsid w:val="004F422B"/>
    <w:rsid w:val="005073A5"/>
    <w:rsid w:val="0051577E"/>
    <w:rsid w:val="00516C22"/>
    <w:rsid w:val="0052277F"/>
    <w:rsid w:val="00522DBB"/>
    <w:rsid w:val="0052611A"/>
    <w:rsid w:val="00527335"/>
    <w:rsid w:val="00535473"/>
    <w:rsid w:val="00535C87"/>
    <w:rsid w:val="0054055C"/>
    <w:rsid w:val="00541223"/>
    <w:rsid w:val="00543A2D"/>
    <w:rsid w:val="00547B50"/>
    <w:rsid w:val="00554B20"/>
    <w:rsid w:val="00565C54"/>
    <w:rsid w:val="00576334"/>
    <w:rsid w:val="0058516A"/>
    <w:rsid w:val="005905B4"/>
    <w:rsid w:val="00591A7E"/>
    <w:rsid w:val="0059360E"/>
    <w:rsid w:val="00595EA9"/>
    <w:rsid w:val="005A0792"/>
    <w:rsid w:val="005A2564"/>
    <w:rsid w:val="005A558B"/>
    <w:rsid w:val="005B0C20"/>
    <w:rsid w:val="005B75FD"/>
    <w:rsid w:val="005C1064"/>
    <w:rsid w:val="005C28B5"/>
    <w:rsid w:val="005D05F4"/>
    <w:rsid w:val="005E1B19"/>
    <w:rsid w:val="005E5560"/>
    <w:rsid w:val="005E7849"/>
    <w:rsid w:val="005E7EBC"/>
    <w:rsid w:val="005F02AD"/>
    <w:rsid w:val="005F5D01"/>
    <w:rsid w:val="005F7913"/>
    <w:rsid w:val="006030FF"/>
    <w:rsid w:val="00603630"/>
    <w:rsid w:val="0060596F"/>
    <w:rsid w:val="006245F1"/>
    <w:rsid w:val="00626DC2"/>
    <w:rsid w:val="006356B6"/>
    <w:rsid w:val="0064485F"/>
    <w:rsid w:val="00647310"/>
    <w:rsid w:val="00652393"/>
    <w:rsid w:val="006529DD"/>
    <w:rsid w:val="00652BCA"/>
    <w:rsid w:val="00653469"/>
    <w:rsid w:val="00656B46"/>
    <w:rsid w:val="00657269"/>
    <w:rsid w:val="00663FA6"/>
    <w:rsid w:val="00676199"/>
    <w:rsid w:val="0067670A"/>
    <w:rsid w:val="00676A17"/>
    <w:rsid w:val="0067748A"/>
    <w:rsid w:val="00677532"/>
    <w:rsid w:val="0068020D"/>
    <w:rsid w:val="00691095"/>
    <w:rsid w:val="006A6BC8"/>
    <w:rsid w:val="006A7030"/>
    <w:rsid w:val="006B2785"/>
    <w:rsid w:val="006B51D7"/>
    <w:rsid w:val="006C1EE2"/>
    <w:rsid w:val="006C2BBE"/>
    <w:rsid w:val="006D11E5"/>
    <w:rsid w:val="006D12F0"/>
    <w:rsid w:val="006D346B"/>
    <w:rsid w:val="006D64D2"/>
    <w:rsid w:val="006E549E"/>
    <w:rsid w:val="006F510C"/>
    <w:rsid w:val="006F5AF4"/>
    <w:rsid w:val="006F7D20"/>
    <w:rsid w:val="006F7FF9"/>
    <w:rsid w:val="00700907"/>
    <w:rsid w:val="0070190A"/>
    <w:rsid w:val="00704DB9"/>
    <w:rsid w:val="00705F76"/>
    <w:rsid w:val="00711017"/>
    <w:rsid w:val="00751A24"/>
    <w:rsid w:val="0075255A"/>
    <w:rsid w:val="00756B25"/>
    <w:rsid w:val="00761979"/>
    <w:rsid w:val="0077081C"/>
    <w:rsid w:val="00775F4B"/>
    <w:rsid w:val="00781200"/>
    <w:rsid w:val="00783436"/>
    <w:rsid w:val="00787769"/>
    <w:rsid w:val="00790647"/>
    <w:rsid w:val="007939FE"/>
    <w:rsid w:val="007970A5"/>
    <w:rsid w:val="007974E0"/>
    <w:rsid w:val="007A28EF"/>
    <w:rsid w:val="007B750E"/>
    <w:rsid w:val="007B7B0F"/>
    <w:rsid w:val="007C107F"/>
    <w:rsid w:val="007C25B4"/>
    <w:rsid w:val="007C69ED"/>
    <w:rsid w:val="007C7015"/>
    <w:rsid w:val="007D0E42"/>
    <w:rsid w:val="007E41AD"/>
    <w:rsid w:val="0080733B"/>
    <w:rsid w:val="00815CF2"/>
    <w:rsid w:val="00826027"/>
    <w:rsid w:val="00836BBA"/>
    <w:rsid w:val="00842AF4"/>
    <w:rsid w:val="00843899"/>
    <w:rsid w:val="008470DC"/>
    <w:rsid w:val="0085102E"/>
    <w:rsid w:val="00854829"/>
    <w:rsid w:val="0085715E"/>
    <w:rsid w:val="00884F85"/>
    <w:rsid w:val="00885F4E"/>
    <w:rsid w:val="00887907"/>
    <w:rsid w:val="008879D1"/>
    <w:rsid w:val="008A3C1D"/>
    <w:rsid w:val="008A724E"/>
    <w:rsid w:val="008B02BB"/>
    <w:rsid w:val="008B37DC"/>
    <w:rsid w:val="008B3AAD"/>
    <w:rsid w:val="008B77A2"/>
    <w:rsid w:val="008C0354"/>
    <w:rsid w:val="008C146B"/>
    <w:rsid w:val="008C163C"/>
    <w:rsid w:val="008C7892"/>
    <w:rsid w:val="008D4F59"/>
    <w:rsid w:val="008E4AE3"/>
    <w:rsid w:val="008E6178"/>
    <w:rsid w:val="009025A4"/>
    <w:rsid w:val="00903A3E"/>
    <w:rsid w:val="00911FC2"/>
    <w:rsid w:val="009151A2"/>
    <w:rsid w:val="0091649A"/>
    <w:rsid w:val="00916B4C"/>
    <w:rsid w:val="00923DF2"/>
    <w:rsid w:val="00924122"/>
    <w:rsid w:val="00927952"/>
    <w:rsid w:val="00953257"/>
    <w:rsid w:val="00965E33"/>
    <w:rsid w:val="00967EEB"/>
    <w:rsid w:val="00972FB4"/>
    <w:rsid w:val="009763DC"/>
    <w:rsid w:val="009945E4"/>
    <w:rsid w:val="009A19A6"/>
    <w:rsid w:val="009A249D"/>
    <w:rsid w:val="009A3F4F"/>
    <w:rsid w:val="009B1DC7"/>
    <w:rsid w:val="009B556B"/>
    <w:rsid w:val="009C43B5"/>
    <w:rsid w:val="009C6BE9"/>
    <w:rsid w:val="009E59DA"/>
    <w:rsid w:val="00A00E60"/>
    <w:rsid w:val="00A0110E"/>
    <w:rsid w:val="00A0307B"/>
    <w:rsid w:val="00A04B47"/>
    <w:rsid w:val="00A237CA"/>
    <w:rsid w:val="00A249C2"/>
    <w:rsid w:val="00A25263"/>
    <w:rsid w:val="00A33120"/>
    <w:rsid w:val="00A33287"/>
    <w:rsid w:val="00A42353"/>
    <w:rsid w:val="00A4624B"/>
    <w:rsid w:val="00A559B0"/>
    <w:rsid w:val="00A57DE2"/>
    <w:rsid w:val="00A61AD5"/>
    <w:rsid w:val="00A63691"/>
    <w:rsid w:val="00A63D6C"/>
    <w:rsid w:val="00A64377"/>
    <w:rsid w:val="00A66F11"/>
    <w:rsid w:val="00A73A7F"/>
    <w:rsid w:val="00A76416"/>
    <w:rsid w:val="00A7693A"/>
    <w:rsid w:val="00A81696"/>
    <w:rsid w:val="00A829B0"/>
    <w:rsid w:val="00A85243"/>
    <w:rsid w:val="00A9450F"/>
    <w:rsid w:val="00A95313"/>
    <w:rsid w:val="00AA1005"/>
    <w:rsid w:val="00AA62A6"/>
    <w:rsid w:val="00AC59B1"/>
    <w:rsid w:val="00AC7DA1"/>
    <w:rsid w:val="00AD2CDB"/>
    <w:rsid w:val="00AE724A"/>
    <w:rsid w:val="00AF10C3"/>
    <w:rsid w:val="00AF3314"/>
    <w:rsid w:val="00AF601E"/>
    <w:rsid w:val="00AF66D4"/>
    <w:rsid w:val="00AF6AC1"/>
    <w:rsid w:val="00B12C48"/>
    <w:rsid w:val="00B25225"/>
    <w:rsid w:val="00B277D4"/>
    <w:rsid w:val="00B30B5C"/>
    <w:rsid w:val="00B32FE6"/>
    <w:rsid w:val="00B33B74"/>
    <w:rsid w:val="00B34AF4"/>
    <w:rsid w:val="00B34CA5"/>
    <w:rsid w:val="00B363BA"/>
    <w:rsid w:val="00B400D5"/>
    <w:rsid w:val="00B40680"/>
    <w:rsid w:val="00B4410C"/>
    <w:rsid w:val="00B46C30"/>
    <w:rsid w:val="00B62C3D"/>
    <w:rsid w:val="00B62C3E"/>
    <w:rsid w:val="00B63852"/>
    <w:rsid w:val="00B643F1"/>
    <w:rsid w:val="00B652AE"/>
    <w:rsid w:val="00B7136E"/>
    <w:rsid w:val="00B74437"/>
    <w:rsid w:val="00B74D8F"/>
    <w:rsid w:val="00BA29CE"/>
    <w:rsid w:val="00BA4AC8"/>
    <w:rsid w:val="00BB1817"/>
    <w:rsid w:val="00BB6426"/>
    <w:rsid w:val="00BB7179"/>
    <w:rsid w:val="00BC1094"/>
    <w:rsid w:val="00BC5924"/>
    <w:rsid w:val="00BD395B"/>
    <w:rsid w:val="00BE7BC6"/>
    <w:rsid w:val="00BF5583"/>
    <w:rsid w:val="00C00623"/>
    <w:rsid w:val="00C04907"/>
    <w:rsid w:val="00C255F4"/>
    <w:rsid w:val="00C26C9B"/>
    <w:rsid w:val="00C368E5"/>
    <w:rsid w:val="00C5011E"/>
    <w:rsid w:val="00C52B52"/>
    <w:rsid w:val="00C57079"/>
    <w:rsid w:val="00C75ACC"/>
    <w:rsid w:val="00C75DCE"/>
    <w:rsid w:val="00C832AC"/>
    <w:rsid w:val="00C924BB"/>
    <w:rsid w:val="00C92522"/>
    <w:rsid w:val="00C92887"/>
    <w:rsid w:val="00C95865"/>
    <w:rsid w:val="00C96F3D"/>
    <w:rsid w:val="00C97B62"/>
    <w:rsid w:val="00CA037C"/>
    <w:rsid w:val="00CA30A1"/>
    <w:rsid w:val="00CA4D76"/>
    <w:rsid w:val="00CB2432"/>
    <w:rsid w:val="00CB2D25"/>
    <w:rsid w:val="00CB59E3"/>
    <w:rsid w:val="00CC200E"/>
    <w:rsid w:val="00CD3A2C"/>
    <w:rsid w:val="00CD753C"/>
    <w:rsid w:val="00CF592F"/>
    <w:rsid w:val="00D02D95"/>
    <w:rsid w:val="00D05A20"/>
    <w:rsid w:val="00D06EA7"/>
    <w:rsid w:val="00D07C20"/>
    <w:rsid w:val="00D1788A"/>
    <w:rsid w:val="00D24A59"/>
    <w:rsid w:val="00D25E51"/>
    <w:rsid w:val="00D30D0D"/>
    <w:rsid w:val="00D47EBA"/>
    <w:rsid w:val="00D61C37"/>
    <w:rsid w:val="00D713ED"/>
    <w:rsid w:val="00D747E5"/>
    <w:rsid w:val="00D74E41"/>
    <w:rsid w:val="00D87999"/>
    <w:rsid w:val="00D90159"/>
    <w:rsid w:val="00D93283"/>
    <w:rsid w:val="00DA3BEF"/>
    <w:rsid w:val="00DA4D5B"/>
    <w:rsid w:val="00DC1CF9"/>
    <w:rsid w:val="00DC2F35"/>
    <w:rsid w:val="00DC4B23"/>
    <w:rsid w:val="00DC6948"/>
    <w:rsid w:val="00DD1CCA"/>
    <w:rsid w:val="00DE0508"/>
    <w:rsid w:val="00DF14C2"/>
    <w:rsid w:val="00DF1876"/>
    <w:rsid w:val="00DF766F"/>
    <w:rsid w:val="00E06CBB"/>
    <w:rsid w:val="00E10D3E"/>
    <w:rsid w:val="00E16E28"/>
    <w:rsid w:val="00E1740A"/>
    <w:rsid w:val="00E17585"/>
    <w:rsid w:val="00E24C0C"/>
    <w:rsid w:val="00E24CFB"/>
    <w:rsid w:val="00E33BDF"/>
    <w:rsid w:val="00E352F2"/>
    <w:rsid w:val="00E43DC5"/>
    <w:rsid w:val="00E46E85"/>
    <w:rsid w:val="00E5360D"/>
    <w:rsid w:val="00E5474A"/>
    <w:rsid w:val="00E5646D"/>
    <w:rsid w:val="00E57253"/>
    <w:rsid w:val="00E60A18"/>
    <w:rsid w:val="00E775A6"/>
    <w:rsid w:val="00E82013"/>
    <w:rsid w:val="00E8389A"/>
    <w:rsid w:val="00E86696"/>
    <w:rsid w:val="00E90299"/>
    <w:rsid w:val="00E958EE"/>
    <w:rsid w:val="00EA123B"/>
    <w:rsid w:val="00EB0473"/>
    <w:rsid w:val="00EB0E6B"/>
    <w:rsid w:val="00EB4B9A"/>
    <w:rsid w:val="00EC31AD"/>
    <w:rsid w:val="00EC4AFC"/>
    <w:rsid w:val="00EC7A37"/>
    <w:rsid w:val="00EF0C09"/>
    <w:rsid w:val="00F01DE4"/>
    <w:rsid w:val="00F037C4"/>
    <w:rsid w:val="00F056A8"/>
    <w:rsid w:val="00F11327"/>
    <w:rsid w:val="00F1141B"/>
    <w:rsid w:val="00F27769"/>
    <w:rsid w:val="00F43067"/>
    <w:rsid w:val="00F560C8"/>
    <w:rsid w:val="00F759B9"/>
    <w:rsid w:val="00F828E0"/>
    <w:rsid w:val="00F83EB8"/>
    <w:rsid w:val="00F84F84"/>
    <w:rsid w:val="00F90E87"/>
    <w:rsid w:val="00F930C0"/>
    <w:rsid w:val="00F97F0D"/>
    <w:rsid w:val="00FA06CA"/>
    <w:rsid w:val="00FA60F9"/>
    <w:rsid w:val="00FA6CDC"/>
    <w:rsid w:val="00FB02C5"/>
    <w:rsid w:val="00FB1AFD"/>
    <w:rsid w:val="00FB22AA"/>
    <w:rsid w:val="00FB4434"/>
    <w:rsid w:val="00FB6654"/>
    <w:rsid w:val="00FB678B"/>
    <w:rsid w:val="00FB72FA"/>
    <w:rsid w:val="00FB7717"/>
    <w:rsid w:val="00FC7C8E"/>
    <w:rsid w:val="00FD3B47"/>
    <w:rsid w:val="00FE5039"/>
    <w:rsid w:val="00FF7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B597E8"/>
  <w14:defaultImageDpi w14:val="32767"/>
  <w15:chartTrackingRefBased/>
  <w15:docId w15:val="{25C8AFB0-9CC6-44BF-B269-E250CAE9D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260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2602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260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8260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3">
    <w:name w:val="Hyperlink"/>
    <w:basedOn w:val="a0"/>
    <w:uiPriority w:val="99"/>
    <w:unhideWhenUsed/>
    <w:rsid w:val="00826027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826027"/>
    <w:rPr>
      <w:color w:val="605E5C"/>
      <w:shd w:val="clear" w:color="auto" w:fill="E1DFDD"/>
    </w:rPr>
  </w:style>
  <w:style w:type="paragraph" w:styleId="a5">
    <w:name w:val="Balloon Text"/>
    <w:basedOn w:val="a"/>
    <w:link w:val="a6"/>
    <w:uiPriority w:val="99"/>
    <w:semiHidden/>
    <w:unhideWhenUsed/>
    <w:rsid w:val="00B62C3D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B62C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6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, DAVID [ITC]</dc:creator>
  <cp:keywords/>
  <dc:description/>
  <cp:lastModifiedBy>杰 周</cp:lastModifiedBy>
  <cp:revision>76</cp:revision>
  <dcterms:created xsi:type="dcterms:W3CDTF">2019-04-06T13:39:00Z</dcterms:created>
  <dcterms:modified xsi:type="dcterms:W3CDTF">2024-09-03T05:00:00Z</dcterms:modified>
</cp:coreProperties>
</file>